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8B278B" w14:textId="5709CDEA" w:rsidR="008148FD" w:rsidRDefault="008148FD" w:rsidP="008148FD">
      <w:r>
        <w:t>Wash record for {{PRODUCT_MODEL}}, {{PCA_STA}}, batch {{BATCH_NUM}}.</w:t>
      </w:r>
      <w:r w:rsidR="00535146">
        <w:br/>
      </w:r>
      <w:r>
        <w:br/>
        <w:t xml:space="preserve">Serial number </w:t>
      </w:r>
      <w:r w:rsidR="00535146">
        <w:t>of</w:t>
      </w:r>
      <w:r>
        <w:t xml:space="preserve"> products washed: {{SERIAL_NUM}}</w:t>
      </w:r>
      <w:r>
        <w:br/>
      </w:r>
      <w:r>
        <w:br/>
        <w:t>Date</w:t>
      </w:r>
      <w:r w:rsidR="005735CA">
        <w:t xml:space="preserve"> (YYYYMMDD)</w:t>
      </w:r>
      <w:r>
        <w:t>: {{TODAY_INPUT}}, Washed by {{NAME}}</w:t>
      </w:r>
      <w:r w:rsidR="00A04052">
        <w:t>.</w:t>
      </w:r>
      <w:r>
        <w:br/>
      </w:r>
      <w:r>
        <w:br/>
        <w:t>Wash record: {{DATE_NAME_NUM}}</w:t>
      </w:r>
      <w:r>
        <w:br/>
      </w:r>
      <w:r>
        <w:br/>
        <w:t>Wash report:</w:t>
      </w:r>
    </w:p>
    <w:p w14:paraId="5378ECE4" w14:textId="77777777" w:rsidR="008148FD" w:rsidRDefault="008148FD" w:rsidP="008148FD">
      <w:r>
        <w:t>{{PASTE_REPORT}}</w:t>
      </w:r>
    </w:p>
    <w:p w14:paraId="4E0EE16C" w14:textId="77777777" w:rsidR="002862DA" w:rsidRPr="008148FD" w:rsidRDefault="002862DA" w:rsidP="008148FD"/>
    <w:sectPr w:rsidR="002862DA" w:rsidRPr="008148F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E4B32"/>
    <w:multiLevelType w:val="hybridMultilevel"/>
    <w:tmpl w:val="E0047FF4"/>
    <w:lvl w:ilvl="0" w:tplc="2BC0C3E6">
      <w:start w:val="1"/>
      <w:numFmt w:val="decimal"/>
      <w:pStyle w:val="ListParagraph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14936E6"/>
    <w:multiLevelType w:val="hybridMultilevel"/>
    <w:tmpl w:val="83561860"/>
    <w:lvl w:ilvl="0" w:tplc="8C66B518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C400F65"/>
    <w:multiLevelType w:val="hybridMultilevel"/>
    <w:tmpl w:val="8FF4E50E"/>
    <w:lvl w:ilvl="0" w:tplc="C7826328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7DCE1862"/>
    <w:multiLevelType w:val="hybridMultilevel"/>
    <w:tmpl w:val="A712020C"/>
    <w:lvl w:ilvl="0" w:tplc="004A78CC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851143401">
    <w:abstractNumId w:val="3"/>
  </w:num>
  <w:num w:numId="2" w16cid:durableId="184249480">
    <w:abstractNumId w:val="3"/>
    <w:lvlOverride w:ilvl="0">
      <w:startOverride w:val="1"/>
    </w:lvlOverride>
  </w:num>
  <w:num w:numId="3" w16cid:durableId="732387891">
    <w:abstractNumId w:val="3"/>
    <w:lvlOverride w:ilvl="0">
      <w:startOverride w:val="1"/>
    </w:lvlOverride>
  </w:num>
  <w:num w:numId="4" w16cid:durableId="1324241794">
    <w:abstractNumId w:val="3"/>
    <w:lvlOverride w:ilvl="0">
      <w:startOverride w:val="1"/>
    </w:lvlOverride>
  </w:num>
  <w:num w:numId="5" w16cid:durableId="1148983792">
    <w:abstractNumId w:val="3"/>
    <w:lvlOverride w:ilvl="0">
      <w:startOverride w:val="1"/>
    </w:lvlOverride>
  </w:num>
  <w:num w:numId="6" w16cid:durableId="1796754689">
    <w:abstractNumId w:val="1"/>
  </w:num>
  <w:num w:numId="7" w16cid:durableId="1316908321">
    <w:abstractNumId w:val="1"/>
    <w:lvlOverride w:ilvl="0">
      <w:startOverride w:val="1"/>
    </w:lvlOverride>
  </w:num>
  <w:num w:numId="8" w16cid:durableId="1635213884">
    <w:abstractNumId w:val="1"/>
    <w:lvlOverride w:ilvl="0">
      <w:startOverride w:val="1"/>
    </w:lvlOverride>
  </w:num>
  <w:num w:numId="9" w16cid:durableId="519125134">
    <w:abstractNumId w:val="1"/>
    <w:lvlOverride w:ilvl="0">
      <w:startOverride w:val="1"/>
    </w:lvlOverride>
  </w:num>
  <w:num w:numId="10" w16cid:durableId="572543822">
    <w:abstractNumId w:val="1"/>
    <w:lvlOverride w:ilvl="0">
      <w:startOverride w:val="1"/>
    </w:lvlOverride>
  </w:num>
  <w:num w:numId="11" w16cid:durableId="2140220820">
    <w:abstractNumId w:val="1"/>
    <w:lvlOverride w:ilvl="0">
      <w:startOverride w:val="1"/>
    </w:lvlOverride>
  </w:num>
  <w:num w:numId="12" w16cid:durableId="994527516">
    <w:abstractNumId w:val="1"/>
    <w:lvlOverride w:ilvl="0">
      <w:startOverride w:val="1"/>
    </w:lvlOverride>
  </w:num>
  <w:num w:numId="13" w16cid:durableId="934047970">
    <w:abstractNumId w:val="2"/>
  </w:num>
  <w:num w:numId="14" w16cid:durableId="18778080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wNbG0tDS1MDEyMzJX0lEKTi0uzszPAykwrwUAzCIaLywAAAA="/>
  </w:docVars>
  <w:rsids>
    <w:rsidRoot w:val="00B6637B"/>
    <w:rsid w:val="000137C6"/>
    <w:rsid w:val="00032A33"/>
    <w:rsid w:val="00081EE4"/>
    <w:rsid w:val="000D0C11"/>
    <w:rsid w:val="000E2952"/>
    <w:rsid w:val="000E353C"/>
    <w:rsid w:val="001115E6"/>
    <w:rsid w:val="0015368F"/>
    <w:rsid w:val="00154193"/>
    <w:rsid w:val="001910B2"/>
    <w:rsid w:val="001A3C5D"/>
    <w:rsid w:val="001D5E21"/>
    <w:rsid w:val="001D619B"/>
    <w:rsid w:val="002862DA"/>
    <w:rsid w:val="002A3413"/>
    <w:rsid w:val="0030537D"/>
    <w:rsid w:val="003579E8"/>
    <w:rsid w:val="003A2E31"/>
    <w:rsid w:val="003A3C14"/>
    <w:rsid w:val="003C77F0"/>
    <w:rsid w:val="003D5D4A"/>
    <w:rsid w:val="003D7312"/>
    <w:rsid w:val="00403FCF"/>
    <w:rsid w:val="00430122"/>
    <w:rsid w:val="00472A40"/>
    <w:rsid w:val="004875A8"/>
    <w:rsid w:val="004D7601"/>
    <w:rsid w:val="004E1FD3"/>
    <w:rsid w:val="004F0AAB"/>
    <w:rsid w:val="005117CF"/>
    <w:rsid w:val="005203E7"/>
    <w:rsid w:val="00535146"/>
    <w:rsid w:val="005735CA"/>
    <w:rsid w:val="0057710E"/>
    <w:rsid w:val="005B638A"/>
    <w:rsid w:val="005E4F5A"/>
    <w:rsid w:val="00630C77"/>
    <w:rsid w:val="00652011"/>
    <w:rsid w:val="00654172"/>
    <w:rsid w:val="00672EA1"/>
    <w:rsid w:val="006D1CF9"/>
    <w:rsid w:val="006E2ECB"/>
    <w:rsid w:val="006F0EBC"/>
    <w:rsid w:val="006F4765"/>
    <w:rsid w:val="00734D01"/>
    <w:rsid w:val="00761680"/>
    <w:rsid w:val="007633E4"/>
    <w:rsid w:val="00784BDA"/>
    <w:rsid w:val="007B50AE"/>
    <w:rsid w:val="007F2231"/>
    <w:rsid w:val="007F484F"/>
    <w:rsid w:val="007F5957"/>
    <w:rsid w:val="008065AA"/>
    <w:rsid w:val="008148FD"/>
    <w:rsid w:val="0082093A"/>
    <w:rsid w:val="008646F3"/>
    <w:rsid w:val="00893D32"/>
    <w:rsid w:val="00896F6A"/>
    <w:rsid w:val="008F139B"/>
    <w:rsid w:val="00903CFD"/>
    <w:rsid w:val="00904491"/>
    <w:rsid w:val="0093017C"/>
    <w:rsid w:val="00950C5F"/>
    <w:rsid w:val="009A4195"/>
    <w:rsid w:val="009D59E8"/>
    <w:rsid w:val="009D7F38"/>
    <w:rsid w:val="009F3C47"/>
    <w:rsid w:val="00A04052"/>
    <w:rsid w:val="00A51051"/>
    <w:rsid w:val="00A5505A"/>
    <w:rsid w:val="00A6182D"/>
    <w:rsid w:val="00A92A4F"/>
    <w:rsid w:val="00B347AC"/>
    <w:rsid w:val="00B417D5"/>
    <w:rsid w:val="00B6637B"/>
    <w:rsid w:val="00B858EE"/>
    <w:rsid w:val="00C176D2"/>
    <w:rsid w:val="00C777D9"/>
    <w:rsid w:val="00CB10FA"/>
    <w:rsid w:val="00CE618C"/>
    <w:rsid w:val="00D37FAB"/>
    <w:rsid w:val="00D4062F"/>
    <w:rsid w:val="00D52A65"/>
    <w:rsid w:val="00D74D3C"/>
    <w:rsid w:val="00DC061C"/>
    <w:rsid w:val="00DF0C8E"/>
    <w:rsid w:val="00DF1564"/>
    <w:rsid w:val="00E02D5B"/>
    <w:rsid w:val="00E12DD0"/>
    <w:rsid w:val="00E208CE"/>
    <w:rsid w:val="00E47600"/>
    <w:rsid w:val="00E623A0"/>
    <w:rsid w:val="00E87C7E"/>
    <w:rsid w:val="00E90A1B"/>
    <w:rsid w:val="00EB1AE9"/>
    <w:rsid w:val="00F14466"/>
    <w:rsid w:val="00F234F8"/>
    <w:rsid w:val="00F40333"/>
    <w:rsid w:val="00F53DAB"/>
    <w:rsid w:val="00F82FE5"/>
    <w:rsid w:val="00F919AD"/>
    <w:rsid w:val="00FA59B7"/>
    <w:rsid w:val="00FC419A"/>
    <w:rsid w:val="00FE23BA"/>
    <w:rsid w:val="00FE3C74"/>
    <w:rsid w:val="00FF30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5F5B41"/>
  <w15:docId w15:val="{69484067-E82C-4226-91F1-5771BC266F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58EE"/>
    <w:pPr>
      <w:spacing w:after="0" w:line="240" w:lineRule="auto"/>
    </w:pPr>
    <w:rPr>
      <w:rFonts w:ascii="Verdana" w:hAnsi="Verdana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15E6"/>
    <w:pPr>
      <w:jc w:val="center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15E6"/>
    <w:pPr>
      <w:spacing w:before="240" w:after="240"/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910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1115E6"/>
    <w:rPr>
      <w:rFonts w:ascii="Arial" w:hAnsi="Arial" w:cs="Arial"/>
      <w:b/>
    </w:rPr>
  </w:style>
  <w:style w:type="paragraph" w:styleId="ListParagraph">
    <w:name w:val="List Paragraph"/>
    <w:basedOn w:val="Normal"/>
    <w:uiPriority w:val="34"/>
    <w:qFormat/>
    <w:rsid w:val="006F4765"/>
    <w:pPr>
      <w:numPr>
        <w:numId w:val="14"/>
      </w:numPr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115E6"/>
    <w:rPr>
      <w:rFonts w:ascii="Arial" w:hAnsi="Arial" w:cs="Arial"/>
      <w:b/>
      <w:sz w:val="28"/>
      <w:szCs w:val="28"/>
    </w:rPr>
  </w:style>
  <w:style w:type="paragraph" w:customStyle="1" w:styleId="Question">
    <w:name w:val="Question"/>
    <w:basedOn w:val="Normal"/>
    <w:qFormat/>
    <w:rsid w:val="00E90A1B"/>
    <w:pPr>
      <w:spacing w:after="80"/>
    </w:pPr>
  </w:style>
  <w:style w:type="character" w:styleId="Hyperlink">
    <w:name w:val="Hyperlink"/>
    <w:basedOn w:val="DefaultParagraphFont"/>
    <w:uiPriority w:val="99"/>
    <w:unhideWhenUsed/>
    <w:rsid w:val="001A3C5D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15368F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198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9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3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7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23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0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27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67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1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0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8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24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3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28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2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Pages>1</Pages>
  <Words>35</Words>
  <Characters>20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loom.com</dc:creator>
  <cp:lastModifiedBy>Raphael Cruz</cp:lastModifiedBy>
  <cp:revision>19</cp:revision>
  <dcterms:created xsi:type="dcterms:W3CDTF">2022-01-07T18:49:00Z</dcterms:created>
  <dcterms:modified xsi:type="dcterms:W3CDTF">2022-10-07T17:16:00Z</dcterms:modified>
</cp:coreProperties>
</file>